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Netherlands</w:t>
      </w:r>
      <w:r>
        <w:t xml:space="preserve"> </w:t>
      </w:r>
      <w:r>
        <w:t xml:space="preserve">Amsterdam</w:t>
      </w:r>
    </w:p>
    <w:bookmarkStart w:id="25" w:name="X2670b94b1df5fd77edba64ef8a09849c1aea976"/>
    <w:p>
      <w:pPr>
        <w:pStyle w:val="Heading1"/>
      </w:pPr>
      <w:r>
        <w:t xml:space="preserve">Cover Letter for Astronomer Position in Netherlands Amsterdam</w:t>
      </w:r>
    </w:p>
    <w:p>
      <w:pPr>
        <w:pStyle w:val="FirstParagraph"/>
      </w:pPr>
      <w:r>
        <w:t xml:space="preserve">Dear [Hiring Manager's Name or "Recruitment Team"],</w:t>
      </w:r>
    </w:p>
    <w:p>
      <w:pPr>
        <w:pStyle w:val="BodyText"/>
      </w:pPr>
      <w:r>
        <w:t xml:space="preserve">It is with great enthusiasm that I submit my application for the Astronomer position at [Institution Name] in the Netherlands Amsterdam. As a passionate astronomer with a profound commitment to unraveling the mysteries of the universe, I am eager to contribute my expertise and research acumen to an institution that values innovation, collaboration, and scientific excellence. The Netherlands Amsterdam has long been a hub for astronomical research, home to prestigious organizations such as the Leiden Observatory and ASTRON, which align perfectly with my professional aspirations. This opportunity represents not only a career milestone but also a chance to work in one of the most dynamic scientific environments in Europe.</w:t>
      </w:r>
    </w:p>
    <w:bookmarkStart w:id="20" w:name="Xc52df2ffb135a885111729a4f96d3cd5b81dd6b"/>
    <w:p>
      <w:pPr>
        <w:pStyle w:val="Heading2"/>
      </w:pPr>
      <w:r>
        <w:t xml:space="preserve">Why I Am an Ideal Candidate for the Astronomer Role</w:t>
      </w:r>
    </w:p>
    <w:p>
      <w:pPr>
        <w:pStyle w:val="FirstParagraph"/>
      </w:pPr>
      <w:r>
        <w:t xml:space="preserve">As an astronomer, my academic and professional journey has been driven by a relentless curiosity about the cosmos. I hold a [Ph.D./Master’s] in Astronomy from [University Name], where I specialized in [specific field, e.g., observational astronomy, cosmology, or exoplanet research]. My dissertation on [dissertation title] explored [briefly describe research focus], and the findings were published in reputable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This work not only honed my technical skills in data analysis, telescope operations, and computational modeling but also reinforced my ability to communicate complex scientific concepts effectively.</w:t>
      </w:r>
    </w:p>
    <w:p>
      <w:pPr>
        <w:pStyle w:val="BodyText"/>
      </w:pPr>
      <w:r>
        <w:t xml:space="preserve">Throughout my career, I have collaborated with international teams across Europe and beyond, contributing to projects that leverage cutting-edge facilities like the Atacama Large Millimeter/submillimeter Array (ALMA) and the European Southern Observatory (ESO). My expertise in [specific skill, e.g., radio astronomy or machine learning for astrophysics] has enabled me to develop novel methodologies for analyzing astronomical data. For instance, during my postdoctoral research at [Previous Institution], I led a team in identifying [specific achievement, e.g., "a new class of high-redshift galaxies"], which was featured in a press release by the European Space Agency (ESA). Such experiences have prepared me to thrive in the interdisciplinary and collaborative atmosphere of the Netherlands Amsterdam.</w:t>
      </w:r>
    </w:p>
    <w:bookmarkEnd w:id="20"/>
    <w:bookmarkStart w:id="21" w:name="X76190b3f44f6c6fed7d30d1b88cdfb011884772"/>
    <w:p>
      <w:pPr>
        <w:pStyle w:val="Heading2"/>
      </w:pPr>
      <w:r>
        <w:t xml:space="preserve">The Unique Appeal of Netherlands Amsterdam for Astronomers</w:t>
      </w:r>
    </w:p>
    <w:p>
      <w:pPr>
        <w:pStyle w:val="FirstParagraph"/>
      </w:pPr>
      <w:r>
        <w:t xml:space="preserve">The Netherlands has consistently been at the forefront of astronomical innovation, fostering a culture that prioritizes both theoretical and applied research. Institutions like the [Institution Name] in Amsterdam are renowned for their state-of-the-art facilities, such as the [specific project or telescope], and their dedication to advancing our understanding of the universe. The city itself is a vibrant center for scientific exchange, with access to world-class observatories, research centers, and a network of leading astronomers. Amsterdam’s strategic location in Europe also provides opportunities for participation in global initiatives like the Square Kilometre Array (SKA) and the James Webb Space Telescope (JWST) projects.</w:t>
      </w:r>
    </w:p>
    <w:p>
      <w:pPr>
        <w:pStyle w:val="BodyText"/>
      </w:pPr>
      <w:r>
        <w:t xml:space="preserve">Moreover, the Netherlands Amsterdam is a city that values creativity and intellectual diversity. As an astronomer, I am drawn to its thriving academic community, where researchers from various disciplines collaborate to tackle some of the most pressing questions in science. The city’s emphasis on open science and public engagement with astronomy resonates deeply with my belief that scientific discovery should be accessible and inspiring to all. Whether through outreach programs or interdisciplinary partnerships, I am committed to bridging the gap between cutting-edge research and societal impact.</w:t>
      </w:r>
    </w:p>
    <w:bookmarkEnd w:id="21"/>
    <w:bookmarkStart w:id="22" w:name="how-i-can-contribute-to-your-team"/>
    <w:p>
      <w:pPr>
        <w:pStyle w:val="Heading2"/>
      </w:pPr>
      <w:r>
        <w:t xml:space="preserve">How I Can Contribute to Your Team</w:t>
      </w:r>
    </w:p>
    <w:p>
      <w:pPr>
        <w:pStyle w:val="FirstParagraph"/>
      </w:pPr>
      <w:r>
        <w:t xml:space="preserve">My background in [specific area of expertise] positions me to make meaningful contributions to your ongoing projects. For example, my experience in [specific task, e.g., "analyzing radio wave data from distant galaxies"] aligns with your institution’s focus on [specific research topic]. I am particularly excited about the opportunity to work on [mention a specific project or initiative of the employer], as my skills in [relevant skill] could help advance this work. Additionally, my proficiency in programming languages such as Python and IDL, coupled with my experience using software like CASA and MATLAB, would allow me to quickly integrate into your team’s workflows.</w:t>
      </w:r>
    </w:p>
    <w:p>
      <w:pPr>
        <w:pStyle w:val="BodyText"/>
      </w:pPr>
      <w:r>
        <w:t xml:space="preserve">Collaboration is at the heart of scientific progress, and I thrive in environments where ideas are shared freely. My ability to work effectively with multidisciplinary teams—whether in designing experiments or interpreting data—has been a cornerstone of my success. Furthermore, my fluency in [languages, e.g., English and Dutch] would enable me to engage seamlessly with colleagues across Europe, ensuring that the Netherlands Amsterdam remains at the forefront of global astronomical research.</w:t>
      </w:r>
    </w:p>
    <w:bookmarkEnd w:id="22"/>
    <w:bookmarkStart w:id="23" w:name="Xd4814caf7af7c3f5689fc1ee1f42da36660fe91"/>
    <w:p>
      <w:pPr>
        <w:pStyle w:val="Heading2"/>
      </w:pPr>
      <w:r>
        <w:t xml:space="preserve">Why I Am Choosing the Netherlands Amsterdam</w:t>
      </w:r>
    </w:p>
    <w:p>
      <w:pPr>
        <w:pStyle w:val="FirstParagraph"/>
      </w:pPr>
      <w:r>
        <w:t xml:space="preserve">Choosing to apply for this position in the Netherlands Amsterdam is a natural progression for me. The country’s commitment to fostering a supportive and inclusive scientific community, combined with its rich cultural heritage, makes it an ideal place to pursue my career. The collaborative spirit of Dutch institutions, such as the [specific organization], has long been a source of inspiration for me. I am particularly impressed by your institution’s emphasis on [specific value or project], which reflects the kind of forward-thinking approach that aligns with my own values as an astronomer.</w:t>
      </w:r>
    </w:p>
    <w:p>
      <w:pPr>
        <w:pStyle w:val="BodyText"/>
      </w:pPr>
      <w:r>
        <w:t xml:space="preserve">Living in Amsterdam would also allow me to immerse myself in a city that celebrates creativity, sustainability, and innovation—qualities I believe are essential for modern scientific inquiry. The opportunity to work alongside some of the brightest minds in astronomy while contributing to groundbreaking discoveries is both exhilarating and motivating. I am confident that my passion for research, combined with my technical expertise and collaborative mindset, would make me a valuable addition to your team.</w:t>
      </w:r>
    </w:p>
    <w:bookmarkEnd w:id="23"/>
    <w:bookmarkStart w:id="24" w:name="closing-remarks"/>
    <w:p>
      <w:pPr>
        <w:pStyle w:val="Heading2"/>
      </w:pPr>
      <w:r>
        <w:t xml:space="preserve">Closing Remarks</w:t>
      </w:r>
    </w:p>
    <w:p>
      <w:pPr>
        <w:pStyle w:val="FirstParagraph"/>
      </w:pPr>
      <w:r>
        <w:t xml:space="preserve">In conclusion, I am deeply enthusiastic about the possibility of joining [Institution Name] as an Astronomer in the Netherlands Amsterdam. My academic background, research experience, and dedication to advancing astronomical knowledge make me well-suited for this role. I am eager to bring my skills and enthusiasm to your institution and contribute to its mission of pushing the boundaries of scientific understanding.</w:t>
      </w:r>
    </w:p>
    <w:p>
      <w:pPr>
        <w:pStyle w:val="BodyText"/>
      </w:pPr>
      <w:r>
        <w:t xml:space="preserve">Thank you for considering my application. I would be delighted to discuss how my qualifications align with the needs of your team. Please feel free to contact me at [Your Phone Number] or [Your Email Address] at your earliest convenience. I look forward to the opportunity to contribute to the vibrant astronomical community in the Netherlands Amsterdam.</w:t>
      </w:r>
    </w:p>
    <w:p>
      <w:pPr>
        <w:pStyle w:val="BodyText"/>
      </w:pPr>
      <w:r>
        <w:t xml:space="preserve">Sincerely,</w:t>
      </w:r>
      <w:r>
        <w:br/>
      </w:r>
      <w:r>
        <w:t xml:space="preserve">[Your Full Name]</w:t>
      </w:r>
      <w:r>
        <w:br/>
      </w:r>
      <w:r>
        <w:t xml:space="preserve">[Your Contact Information]</w:t>
      </w:r>
    </w:p>
    <w:p>
      <w:pPr>
        <w:pStyle w:val="BodyText"/>
      </w:pPr>
      <w:r>
        <w:t xml:space="preserve">© 2023 [Your Name]. All rights reserv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Netherlands Amsterdam</dc:title>
  <dc:creator/>
  <dc:language>en</dc:language>
  <cp:keywords/>
  <dcterms:created xsi:type="dcterms:W3CDTF">2026-07-23T06:29:18Z</dcterms:created>
  <dcterms:modified xsi:type="dcterms:W3CDTF">2026-07-23T06:29:18Z</dcterms:modified>
</cp:coreProperties>
</file>

<file path=docProps/custom.xml><?xml version="1.0" encoding="utf-8"?>
<Properties xmlns="http://schemas.openxmlformats.org/officeDocument/2006/custom-properties" xmlns:vt="http://schemas.openxmlformats.org/officeDocument/2006/docPropsVTypes"/>
</file>